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Peru</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Peru received a score of 76.5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Peru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Peru received a score of</w:t>
      </w:r>
      <w:r>
        <w:t xml:space="preserve"> </w:t>
      </w:r>
      <w:r>
        <w:rPr>
          <w:b/>
          <w:bCs/>
        </w:rPr>
        <w:t xml:space="preserve">87.3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Peru received a score of 89.8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Peru received a score of 50.6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Peru received a score of 5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Peru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Peru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Peru received a score of 0.6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Peru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Peru received a score of 0.9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Peru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Peru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Peru received a score of 1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Peru received a score of 0.9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Peru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Peru received a score of 0.2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Peru received a score of 0.6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u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2005,2007,2017</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 1986, 1990, 1991, 1994, 1995, 1997, 1998, 1999, 2000, 2001, 2002, 2003, 2004, 2005, 2006, 2007, 2008, 2009, 2010, 2011, 2012, 2013, 2014, 2015, 2016, 2017, 2018, 2019, 2020, 2021,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 2015, 2016, 2017, 2018</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 2003, 2004, 2005, 2006, 2007, 2008, 2009, 2010, 2011, 2012, 2013, 2014, 2015, 2016, 2017, 2018, 2019, 2020, 2021, 2022, 202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1991, 1996, 2000, 2003, 2007, 2008, 2009, 2010, 2011, 2012, 2018</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 2004, 2006, 2010, 2011, 2012, 2013, 2014, 2015, 2016, 2017, 2018</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u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1:28:06Z</dcterms:created>
  <dcterms:modified xsi:type="dcterms:W3CDTF">2024-11-11T21:2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Peru Country Report</vt:lpwstr>
  </property>
  <property fmtid="{D5CDD505-2E9C-101B-9397-08002B2CF9AE}" pid="10" name="toc-title">
    <vt:lpwstr>Table of contents</vt:lpwstr>
  </property>
</Properties>
</file>